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16051C" w14:paraId="5255219D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375704F8" w:rsidR="0016051C" w:rsidRPr="00AB0280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5796C092" w:rsidR="0016051C" w:rsidRPr="0016051C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16051C" w14:paraId="695AD19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52F89" w14:textId="515EABB3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 Certificate IV in Information Technology (Programming)</w:t>
            </w:r>
            <w:r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D524B" w14:textId="141948E0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16051C" w14:paraId="5713F14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D2B9" w14:textId="1C59DF6F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  <w:lang w:val="en-AU"/>
              </w:rPr>
              <w:t>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DB20A" w14:textId="389CC66C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16051C" w14:paraId="6756CB85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1893725" w:rsidR="0016051C" w:rsidRDefault="0016051C" w:rsidP="0016051C">
            <w:pPr>
              <w:pStyle w:val="paragraph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3F171071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4939108A" w:rsidR="004856DF" w:rsidRPr="001F7CC0" w:rsidRDefault="00C1746A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 (Portfolio Task 1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7F9FB18C" w:rsidR="00DC4C5B" w:rsidRPr="001F7CC0" w:rsidRDefault="00C03738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061BED18" w:rsidR="003C4BD3" w:rsidRPr="001F7CC0" w:rsidRDefault="00F67B23" w:rsidP="004856DF">
            <w:pPr>
              <w:spacing w:before="120"/>
              <w:rPr>
                <w:rFonts w:ascii="Tahoma" w:hAnsi="Tahoma" w:cs="Tahoma"/>
              </w:rPr>
            </w:pPr>
            <w:r w:rsidRPr="003347A2"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863603F" w:rsidR="004856DF" w:rsidRPr="004856DF" w:rsidRDefault="00F67B2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347A2">
              <w:rPr>
                <w:rFonts w:ascii="Tahoma" w:hAnsi="Tahoma" w:cs="Tahoma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2C1A1647" w:rsidR="004856DF" w:rsidRPr="003347A2" w:rsidRDefault="00F67B23" w:rsidP="00F67B23">
            <w:pPr>
              <w:tabs>
                <w:tab w:val="left" w:pos="1515"/>
              </w:tabs>
              <w:rPr>
                <w:rFonts w:ascii="Brush Script MT" w:hAnsi="Brush Script MT" w:cs="Tahoma"/>
                <w:strike/>
                <w:color w:val="0000FF"/>
              </w:rPr>
            </w:pPr>
            <w:r w:rsidRPr="003347A2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3AA4046D" w:rsidR="003C4BD3" w:rsidRPr="001F7CC0" w:rsidRDefault="00C03738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C1746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C174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C1746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C1746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4FBDBF9C" w:rsidR="005D2195" w:rsidRPr="00B8691A" w:rsidRDefault="001A6E0B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C1746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C1746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C1746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23DBAA52" w:rsidR="00042F9A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</w:p>
          <w:p w14:paraId="3B5D724C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7A7DC89B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00682EEE">
            <w:pPr>
              <w:spacing w:before="60" w:after="60"/>
            </w:pPr>
            <w:r w:rsidRPr="00C1746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5" w14:textId="24E51412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 w:rsidR="00571FEB"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5F289D6B" w14:textId="3BF44307" w:rsidR="00571FEB" w:rsidRPr="00571FEB" w:rsidRDefault="005A2FAF" w:rsidP="000F039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</w:t>
            </w:r>
            <w:r w:rsidR="00571FEB" w:rsidRPr="00571FEB">
              <w:rPr>
                <w:rFonts w:ascii="Tahoma" w:hAnsi="Tahoma" w:cs="Tahoma"/>
              </w:rPr>
              <w:t>nternet, LMS (Blackboard) and</w:t>
            </w:r>
            <w:r w:rsidR="00571FEB">
              <w:rPr>
                <w:rFonts w:ascii="Tahoma" w:hAnsi="Tahoma" w:cs="Tahoma"/>
              </w:rPr>
              <w:t xml:space="preserve"> </w:t>
            </w:r>
            <w:r w:rsidR="00571FEB" w:rsidRPr="00571FEB">
              <w:rPr>
                <w:rFonts w:ascii="Tahoma" w:hAnsi="Tahoma" w:cs="Tahoma"/>
              </w:rPr>
              <w:t>Microsoft 365</w:t>
            </w:r>
          </w:p>
          <w:p w14:paraId="3D6583AB" w14:textId="0EA13562" w:rsidR="00682EEE" w:rsidRDefault="00682EEE" w:rsidP="00682EEE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64E52F80" w:rsidR="00571FEB" w:rsidRPr="00571FEB" w:rsidRDefault="00571FEB" w:rsidP="00571FEB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682EEE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13D05252" w14:textId="05FBB9B4" w:rsidR="00097792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3798" w:history="1">
            <w:r w:rsidR="00097792" w:rsidRPr="008E4C25">
              <w:rPr>
                <w:rStyle w:val="Hyperlink"/>
                <w:noProof/>
              </w:rPr>
              <w:t>Assessment Task 1 – Portfolio Task 1 (Documentation Checklist)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8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9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9F2CBFC" w14:textId="100833D7" w:rsidR="00097792" w:rsidRDefault="00713B3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799" w:history="1">
            <w:r w:rsidR="00097792" w:rsidRPr="008E4C25">
              <w:rPr>
                <w:rStyle w:val="Hyperlink"/>
                <w:noProof/>
              </w:rPr>
              <w:t>Assessment Task 1 Scenario Summary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9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0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288653B" w14:textId="54DD1F19" w:rsidR="00097792" w:rsidRDefault="00713B3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0" w:history="1">
            <w:r w:rsidR="00097792" w:rsidRPr="008E4C25">
              <w:rPr>
                <w:rStyle w:val="Hyperlink"/>
                <w:noProof/>
              </w:rPr>
              <w:t>Portfolio Task 1 – Identifying requirements for work in virtual environment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0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5A04461" w14:textId="23F2A1C0" w:rsidR="00097792" w:rsidRDefault="00713B3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1" w:history="1">
            <w:r w:rsidR="00097792" w:rsidRPr="008E4C25">
              <w:rPr>
                <w:rStyle w:val="Hyperlink"/>
                <w:noProof/>
              </w:rPr>
              <w:t>Q1 – Identify organisational and legal requirements.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1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606BFCB3" w14:textId="7773D06A" w:rsidR="00097792" w:rsidRDefault="00713B3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2" w:history="1">
            <w:r w:rsidR="00097792" w:rsidRPr="008E4C25">
              <w:rPr>
                <w:rStyle w:val="Hyperlink"/>
                <w:noProof/>
              </w:rPr>
              <w:t>Q2 – Preparing for work in virtual teams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2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2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FC789DB" w14:textId="637B7F52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495B14DF" w:rsidR="000F3E64" w:rsidRDefault="00AC3669" w:rsidP="00EA0EE5">
      <w:pPr>
        <w:pStyle w:val="Heading1"/>
      </w:pPr>
      <w:bookmarkStart w:id="0" w:name="_Toc56583798"/>
      <w:r>
        <w:lastRenderedPageBreak/>
        <w:t>Assessment Task 1</w:t>
      </w:r>
      <w:r w:rsidR="00C1746A">
        <w:t xml:space="preserve"> – Portfolio Task 1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C1746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E7417C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588B923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  <w:r w:rsidR="000F3E64"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  <w:r w:rsidR="0035611B" w:rsidRPr="0035611B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2"/>
                <w:lang w:val="en-US" w:eastAsia="en-US"/>
              </w:rPr>
              <w:t>Portfolio Task 1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E7417C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967CFD1" w14:textId="140A25C8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3799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35F5BE3A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</w:t>
            </w:r>
            <w:r w:rsidR="00605185">
              <w:rPr>
                <w:sz w:val="24"/>
                <w:szCs w:val="24"/>
              </w:rPr>
              <w:t>various</w:t>
            </w:r>
            <w:r>
              <w:rPr>
                <w:sz w:val="24"/>
                <w:szCs w:val="24"/>
              </w:rPr>
              <w:t xml:space="preserve">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5F94C999" w14:textId="186D43C8" w:rsidR="00396BE7" w:rsidRPr="00396BE7" w:rsidRDefault="00396BE7" w:rsidP="00A86AD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1308A3B8" w14:textId="7DA96783" w:rsidR="00682EEE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66F51A34" w14:textId="456700A5" w:rsidR="000765F3" w:rsidRPr="00D00F89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</w:t>
      </w:r>
      <w:r w:rsidR="00F2542B">
        <w:rPr>
          <w:sz w:val="24"/>
          <w:szCs w:val="24"/>
        </w:rPr>
        <w:t>,</w:t>
      </w:r>
      <w:r>
        <w:rPr>
          <w:sz w:val="24"/>
          <w:szCs w:val="24"/>
        </w:rPr>
        <w:t xml:space="preserve"> and templates required for this assessment are accessible from this website under the ‘Governance’ tab</w:t>
      </w:r>
      <w:r w:rsidR="00785A3B">
        <w:rPr>
          <w:sz w:val="24"/>
          <w:szCs w:val="24"/>
        </w:rPr>
        <w:t xml:space="preserve">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334EB218" w:rsidR="009B4C42" w:rsidRDefault="009B4C42" w:rsidP="00EA0EE5">
      <w:pPr>
        <w:pStyle w:val="Heading1"/>
      </w:pPr>
      <w:bookmarkStart w:id="2" w:name="_Toc56583800"/>
      <w:r>
        <w:lastRenderedPageBreak/>
        <w:t>Portfolio Task 1</w:t>
      </w:r>
      <w:r w:rsidR="00D44174">
        <w:t xml:space="preserve"> – Identifying requirements for work in virtual environment</w:t>
      </w:r>
      <w:bookmarkEnd w:id="2"/>
    </w:p>
    <w:p w14:paraId="5ED0B109" w14:textId="043C8C7C" w:rsidR="00F84E04" w:rsidRDefault="00170CC9" w:rsidP="00097792">
      <w:pPr>
        <w:pStyle w:val="Heading3"/>
      </w:pPr>
      <w:bookmarkStart w:id="3" w:name="_Toc56583801"/>
      <w:r w:rsidRPr="00DF281F">
        <w:t>Q</w:t>
      </w:r>
      <w:r w:rsidR="00FB223C" w:rsidRPr="00DF281F">
        <w:t>1</w:t>
      </w:r>
      <w:r w:rsidRPr="00DF281F">
        <w:t xml:space="preserve"> </w:t>
      </w:r>
      <w:r w:rsidR="00F81997" w:rsidRPr="00DF281F">
        <w:t xml:space="preserve">– </w:t>
      </w:r>
      <w:r w:rsidR="00AF32A9" w:rsidRPr="00DF281F">
        <w:t>Identify organisational and legal requirements.</w:t>
      </w:r>
      <w:bookmarkEnd w:id="3"/>
      <w:r w:rsidR="002936D8" w:rsidRPr="00DF281F">
        <w:t xml:space="preserve"> </w:t>
      </w:r>
    </w:p>
    <w:p w14:paraId="21E627E6" w14:textId="4F06909B" w:rsidR="00FE1E07" w:rsidRDefault="00785A3B" w:rsidP="00785A3B">
      <w:pPr>
        <w:ind w:right="-285"/>
        <w:rPr>
          <w:sz w:val="24"/>
        </w:rPr>
      </w:pPr>
      <w:r>
        <w:rPr>
          <w:sz w:val="24"/>
          <w:szCs w:val="24"/>
        </w:rPr>
        <w:t>Access and read the</w:t>
      </w:r>
      <w:r w:rsidR="00FE1E07" w:rsidRPr="00F81997">
        <w:rPr>
          <w:sz w:val="24"/>
        </w:rPr>
        <w:t xml:space="preserve"> </w:t>
      </w:r>
      <w:r w:rsidR="00FE1E07" w:rsidRPr="00FC2132">
        <w:rPr>
          <w:b/>
          <w:bCs/>
          <w:sz w:val="24"/>
        </w:rPr>
        <w:t xml:space="preserve">CITEMS </w:t>
      </w:r>
      <w:r w:rsidR="00D73FD3">
        <w:rPr>
          <w:b/>
          <w:bCs/>
          <w:sz w:val="24"/>
        </w:rPr>
        <w:t>Communication</w:t>
      </w:r>
      <w:r w:rsidR="000765F3">
        <w:rPr>
          <w:b/>
          <w:bCs/>
          <w:sz w:val="24"/>
        </w:rPr>
        <w:t>s</w:t>
      </w:r>
      <w:r w:rsidR="00D73FD3">
        <w:rPr>
          <w:b/>
          <w:bCs/>
          <w:sz w:val="24"/>
        </w:rPr>
        <w:t xml:space="preserve"> Policies and Procedures</w:t>
      </w:r>
      <w:r w:rsidR="00FE1E07">
        <w:rPr>
          <w:color w:val="FF0000"/>
          <w:sz w:val="24"/>
        </w:rPr>
        <w:t xml:space="preserve"> </w:t>
      </w:r>
      <w:r w:rsidRPr="00785A3B">
        <w:rPr>
          <w:sz w:val="24"/>
        </w:rPr>
        <w:t>from</w:t>
      </w:r>
      <w:r>
        <w:rPr>
          <w:sz w:val="24"/>
        </w:rPr>
        <w:t xml:space="preserve"> the CITEMS Intranet website</w:t>
      </w:r>
      <w:r w:rsidRPr="00785A3B">
        <w:rPr>
          <w:sz w:val="24"/>
        </w:rPr>
        <w:t xml:space="preserve"> </w:t>
      </w:r>
      <w:hyperlink r:id="rId13" w:history="1">
        <w:r w:rsidRPr="00C30AF0">
          <w:rPr>
            <w:rStyle w:val="Hyperlink"/>
            <w:sz w:val="24"/>
          </w:rPr>
          <w:t>https://www.citems.com.au/</w:t>
        </w:r>
      </w:hyperlink>
      <w:r>
        <w:rPr>
          <w:sz w:val="24"/>
        </w:rPr>
        <w:t xml:space="preserve"> </w:t>
      </w:r>
      <w:r w:rsidRPr="00785A3B">
        <w:rPr>
          <w:sz w:val="24"/>
        </w:rPr>
        <w:t xml:space="preserve"> </w:t>
      </w:r>
      <w:r w:rsidR="00FE1E07" w:rsidRPr="00CA6574">
        <w:rPr>
          <w:sz w:val="24"/>
        </w:rPr>
        <w:t>to complete the tasks</w:t>
      </w:r>
      <w:r w:rsidR="00CA6574" w:rsidRPr="00CA6574">
        <w:rPr>
          <w:sz w:val="24"/>
        </w:rPr>
        <w:t>.</w:t>
      </w:r>
    </w:p>
    <w:p w14:paraId="49E66D83" w14:textId="77777777" w:rsidR="00785A3B" w:rsidRPr="00DF281F" w:rsidRDefault="00785A3B" w:rsidP="00785A3B">
      <w:pPr>
        <w:ind w:right="-285"/>
        <w:rPr>
          <w:b/>
          <w:bCs/>
          <w:sz w:val="24"/>
        </w:rPr>
      </w:pPr>
    </w:p>
    <w:p w14:paraId="0E7AA48A" w14:textId="7A4598EC" w:rsidR="00F84E04" w:rsidRDefault="00CA6574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</w:rPr>
        <w:t>I</w:t>
      </w:r>
      <w:r w:rsidR="002057C0">
        <w:rPr>
          <w:sz w:val="24"/>
        </w:rPr>
        <w:t>dentify</w:t>
      </w:r>
      <w:r>
        <w:rPr>
          <w:sz w:val="24"/>
        </w:rPr>
        <w:t xml:space="preserve"> and list</w:t>
      </w:r>
      <w:r w:rsidR="002057C0">
        <w:rPr>
          <w:sz w:val="24"/>
        </w:rPr>
        <w:t xml:space="preserve"> </w:t>
      </w:r>
      <w:r>
        <w:rPr>
          <w:sz w:val="24"/>
        </w:rPr>
        <w:t xml:space="preserve">the </w:t>
      </w:r>
      <w:r w:rsidR="00F84E04">
        <w:rPr>
          <w:sz w:val="24"/>
          <w:szCs w:val="24"/>
        </w:rPr>
        <w:t>cyber safety protocols</w:t>
      </w:r>
      <w:r w:rsidR="00E9381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E9381E">
        <w:rPr>
          <w:sz w:val="24"/>
          <w:szCs w:val="24"/>
        </w:rPr>
        <w:t xml:space="preserve">apply </w:t>
      </w:r>
      <w:r w:rsidR="002C6802">
        <w:rPr>
          <w:sz w:val="24"/>
          <w:szCs w:val="24"/>
        </w:rPr>
        <w:t xml:space="preserve">to you and your team </w:t>
      </w:r>
      <w:r w:rsidR="00E9381E">
        <w:rPr>
          <w:sz w:val="24"/>
          <w:szCs w:val="24"/>
        </w:rPr>
        <w:t xml:space="preserve">when working remotely/in </w:t>
      </w:r>
      <w:r w:rsidR="001A5FCB">
        <w:rPr>
          <w:sz w:val="24"/>
          <w:szCs w:val="24"/>
        </w:rPr>
        <w:t xml:space="preserve">a </w:t>
      </w:r>
      <w:r w:rsidR="00E9381E">
        <w:rPr>
          <w:sz w:val="24"/>
          <w:szCs w:val="24"/>
        </w:rPr>
        <w:t>virtual environment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166ED" w14:paraId="389D4561" w14:textId="77777777" w:rsidTr="00533920">
        <w:tc>
          <w:tcPr>
            <w:tcW w:w="10065" w:type="dxa"/>
          </w:tcPr>
          <w:p w14:paraId="0A3F31E9" w14:textId="065618CF" w:rsidR="00555471" w:rsidRPr="001A5FCB" w:rsidRDefault="00555471" w:rsidP="00555471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</w:t>
            </w:r>
            <w:r w:rsidRPr="00A328C7">
              <w:rPr>
                <w:color w:val="0000FF"/>
                <w:sz w:val="24"/>
                <w:szCs w:val="24"/>
              </w:rPr>
              <w:t>:</w:t>
            </w:r>
            <w:r w:rsidR="001A5FCB" w:rsidRPr="00A328C7">
              <w:rPr>
                <w:color w:val="0000FF"/>
                <w:sz w:val="24"/>
                <w:szCs w:val="24"/>
              </w:rPr>
              <w:t xml:space="preserve"> </w:t>
            </w:r>
            <w:r w:rsidR="00E2254A" w:rsidRPr="00A328C7">
              <w:rPr>
                <w:color w:val="0000FF"/>
                <w:sz w:val="24"/>
                <w:szCs w:val="24"/>
              </w:rPr>
              <w:t>don’t give out passwords &amp; personal information.</w:t>
            </w:r>
          </w:p>
          <w:p w14:paraId="5A9C48AF" w14:textId="7363A83A" w:rsidR="003655CE" w:rsidRPr="00894234" w:rsidRDefault="003655CE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157243C6" w14:textId="60AF66E9" w:rsidR="00005A22" w:rsidRDefault="00005A22" w:rsidP="00005A22">
      <w:pPr>
        <w:pStyle w:val="ListParagraph"/>
        <w:ind w:left="1440"/>
        <w:rPr>
          <w:sz w:val="24"/>
          <w:szCs w:val="24"/>
        </w:rPr>
      </w:pPr>
    </w:p>
    <w:p w14:paraId="04FFFB5B" w14:textId="3F312E56" w:rsidR="005E14E2" w:rsidRPr="0082317B" w:rsidRDefault="008E3F39" w:rsidP="00FA3C4A">
      <w:pPr>
        <w:pStyle w:val="ListParagraph"/>
        <w:numPr>
          <w:ilvl w:val="0"/>
          <w:numId w:val="16"/>
        </w:numPr>
        <w:ind w:left="714" w:hanging="357"/>
        <w:rPr>
          <w:sz w:val="24"/>
          <w:szCs w:val="24"/>
        </w:rPr>
      </w:pPr>
      <w:r>
        <w:rPr>
          <w:sz w:val="24"/>
          <w:szCs w:val="24"/>
        </w:rPr>
        <w:t>Based on your own understanding, w</w:t>
      </w:r>
      <w:r w:rsidR="005E14E2" w:rsidRPr="0082317B">
        <w:rPr>
          <w:sz w:val="24"/>
          <w:szCs w:val="24"/>
        </w:rPr>
        <w:t xml:space="preserve">hy is it important </w:t>
      </w:r>
      <w:r w:rsidR="00234A70">
        <w:rPr>
          <w:sz w:val="24"/>
          <w:szCs w:val="24"/>
        </w:rPr>
        <w:t>that</w:t>
      </w:r>
      <w:r w:rsidR="002057C0">
        <w:rPr>
          <w:sz w:val="24"/>
          <w:szCs w:val="24"/>
        </w:rPr>
        <w:t xml:space="preserve"> employees</w:t>
      </w:r>
      <w:r w:rsidR="00234A70">
        <w:rPr>
          <w:sz w:val="24"/>
          <w:szCs w:val="24"/>
        </w:rPr>
        <w:t xml:space="preserve"> follow </w:t>
      </w:r>
      <w:r w:rsidR="005E14E2" w:rsidRPr="0082317B">
        <w:rPr>
          <w:sz w:val="24"/>
          <w:szCs w:val="24"/>
        </w:rPr>
        <w:t>the</w:t>
      </w:r>
      <w:r w:rsidR="00234A70">
        <w:rPr>
          <w:sz w:val="24"/>
          <w:szCs w:val="24"/>
        </w:rPr>
        <w:t>se</w:t>
      </w:r>
      <w:r w:rsidR="005E14E2" w:rsidRPr="0082317B">
        <w:rPr>
          <w:sz w:val="24"/>
          <w:szCs w:val="24"/>
        </w:rPr>
        <w:t xml:space="preserve"> cyber security protocols/rule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E14E2" w14:paraId="50BEEA14" w14:textId="77777777" w:rsidTr="00533920">
        <w:tc>
          <w:tcPr>
            <w:tcW w:w="10058" w:type="dxa"/>
          </w:tcPr>
          <w:p w14:paraId="6C31DB94" w14:textId="3C21BC4A" w:rsidR="007167ED" w:rsidRPr="00AD3ECB" w:rsidRDefault="007167ED" w:rsidP="007167ED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E2254A">
              <w:rPr>
                <w:i/>
                <w:iCs/>
                <w:sz w:val="24"/>
                <w:szCs w:val="24"/>
              </w:rPr>
              <w:t xml:space="preserve"> </w:t>
            </w:r>
            <w:r w:rsidR="00AD3ECB" w:rsidRPr="00AD3ECB">
              <w:rPr>
                <w:color w:val="0000FF"/>
                <w:sz w:val="24"/>
                <w:szCs w:val="24"/>
              </w:rPr>
              <w:t>It is important because it helps to stop people from accessing others’ data.</w:t>
            </w:r>
          </w:p>
          <w:p w14:paraId="7DD4333F" w14:textId="3D319D36" w:rsidR="00C50911" w:rsidRPr="00894234" w:rsidRDefault="00C50911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2D75AC1A" w14:textId="272E5ED5" w:rsidR="00533920" w:rsidRPr="00167D7B" w:rsidRDefault="00533920" w:rsidP="00167D7B">
      <w:pPr>
        <w:rPr>
          <w:sz w:val="24"/>
          <w:szCs w:val="24"/>
        </w:rPr>
      </w:pPr>
    </w:p>
    <w:p w14:paraId="3E954BB1" w14:textId="1DEBD3D2" w:rsidR="00243682" w:rsidRDefault="005A4211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243682">
        <w:rPr>
          <w:sz w:val="24"/>
          <w:szCs w:val="24"/>
        </w:rPr>
        <w:t xml:space="preserve">virtual platforms </w:t>
      </w:r>
      <w:r w:rsidR="00F81997">
        <w:rPr>
          <w:sz w:val="24"/>
          <w:szCs w:val="24"/>
        </w:rPr>
        <w:t>(communication tools and technology)</w:t>
      </w:r>
      <w:r>
        <w:rPr>
          <w:sz w:val="24"/>
          <w:szCs w:val="24"/>
        </w:rPr>
        <w:t xml:space="preserve"> </w:t>
      </w:r>
      <w:r w:rsidR="00D91211">
        <w:rPr>
          <w:sz w:val="24"/>
          <w:szCs w:val="24"/>
        </w:rPr>
        <w:t>are approved for use by CITEMS</w:t>
      </w:r>
      <w:r w:rsidR="00366923">
        <w:rPr>
          <w:sz w:val="24"/>
          <w:szCs w:val="24"/>
        </w:rPr>
        <w:t xml:space="preserve"> and what are they used for</w:t>
      </w:r>
      <w:r w:rsidR="00CE22B3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AD66CBD" w14:textId="77777777" w:rsidTr="00533920">
        <w:tc>
          <w:tcPr>
            <w:tcW w:w="10058" w:type="dxa"/>
          </w:tcPr>
          <w:p w14:paraId="097D75BC" w14:textId="1D183332" w:rsidR="00E824AE" w:rsidRPr="00C525B7" w:rsidRDefault="00C5662D" w:rsidP="00E824AE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 xml:space="preserve">List </w:t>
            </w:r>
            <w:r w:rsidR="00366923" w:rsidRPr="00C525B7">
              <w:rPr>
                <w:i/>
                <w:iCs/>
                <w:sz w:val="24"/>
                <w:szCs w:val="24"/>
              </w:rPr>
              <w:t>2</w:t>
            </w:r>
            <w:r w:rsidRPr="00C525B7">
              <w:rPr>
                <w:i/>
                <w:iCs/>
                <w:sz w:val="24"/>
                <w:szCs w:val="24"/>
              </w:rPr>
              <w:t xml:space="preserve"> platforms here</w:t>
            </w:r>
            <w:r w:rsidR="00EA327B" w:rsidRPr="00C525B7">
              <w:rPr>
                <w:i/>
                <w:iCs/>
                <w:sz w:val="24"/>
                <w:szCs w:val="24"/>
              </w:rPr>
              <w:t xml:space="preserve">: </w:t>
            </w:r>
            <w:r w:rsidR="00331818" w:rsidRPr="00331818">
              <w:rPr>
                <w:color w:val="0000FF"/>
                <w:sz w:val="24"/>
                <w:szCs w:val="24"/>
              </w:rPr>
              <w:t>Discord, Outlook</w:t>
            </w:r>
            <w:r w:rsidR="00331818">
              <w:rPr>
                <w:color w:val="0000FF"/>
                <w:sz w:val="24"/>
                <w:szCs w:val="24"/>
              </w:rPr>
              <w:t>, Office365(OneDrive)</w:t>
            </w:r>
          </w:p>
          <w:p w14:paraId="68EB5F08" w14:textId="77777777" w:rsidR="00894234" w:rsidRPr="00E824AE" w:rsidRDefault="00894234" w:rsidP="00E824AE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  <w:p w14:paraId="64ECC88B" w14:textId="5028CF6E" w:rsidR="00894234" w:rsidRPr="00331818" w:rsidRDefault="0068528B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Explain what these platforms are used for:</w:t>
            </w:r>
            <w:r w:rsidR="00331818">
              <w:rPr>
                <w:i/>
                <w:iCs/>
                <w:sz w:val="24"/>
                <w:szCs w:val="24"/>
              </w:rPr>
              <w:t xml:space="preserve"> </w:t>
            </w:r>
            <w:r w:rsidR="00331818" w:rsidRPr="00331818">
              <w:rPr>
                <w:color w:val="0000FF"/>
                <w:sz w:val="24"/>
                <w:szCs w:val="24"/>
              </w:rPr>
              <w:t>Discord is for virtual meetings, Outlook is for electronic communication,</w:t>
            </w:r>
            <w:r w:rsidR="00331818">
              <w:rPr>
                <w:color w:val="0000FF"/>
                <w:sz w:val="24"/>
                <w:szCs w:val="24"/>
              </w:rPr>
              <w:t xml:space="preserve"> </w:t>
            </w:r>
            <w:r w:rsidR="00F2542B">
              <w:rPr>
                <w:color w:val="0000FF"/>
                <w:sz w:val="24"/>
                <w:szCs w:val="24"/>
              </w:rPr>
              <w:t xml:space="preserve">&amp; </w:t>
            </w:r>
            <w:r w:rsidR="00331818">
              <w:rPr>
                <w:color w:val="0000FF"/>
                <w:sz w:val="24"/>
                <w:szCs w:val="24"/>
              </w:rPr>
              <w:t>Office365(OneDrive) is for collaboration tools.</w:t>
            </w:r>
          </w:p>
        </w:tc>
      </w:tr>
    </w:tbl>
    <w:p w14:paraId="1F83B8AC" w14:textId="77777777" w:rsidR="00140BB9" w:rsidRDefault="00140BB9" w:rsidP="00140BB9">
      <w:pPr>
        <w:pStyle w:val="ListParagraph"/>
        <w:rPr>
          <w:sz w:val="24"/>
          <w:szCs w:val="24"/>
        </w:rPr>
      </w:pPr>
    </w:p>
    <w:p w14:paraId="26515805" w14:textId="7405D9DC" w:rsidR="00243682" w:rsidRDefault="007525EA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How</w:t>
      </w:r>
      <w:r w:rsidR="00842806">
        <w:rPr>
          <w:sz w:val="24"/>
          <w:szCs w:val="24"/>
        </w:rPr>
        <w:t xml:space="preserve"> </w:t>
      </w:r>
      <w:r w:rsidR="00243682">
        <w:rPr>
          <w:sz w:val="24"/>
          <w:szCs w:val="24"/>
        </w:rPr>
        <w:t>often</w:t>
      </w:r>
      <w:r w:rsidR="0056304E">
        <w:rPr>
          <w:sz w:val="24"/>
          <w:szCs w:val="24"/>
        </w:rPr>
        <w:t>,</w:t>
      </w:r>
      <w:r w:rsidR="00D16C8F">
        <w:rPr>
          <w:sz w:val="24"/>
          <w:szCs w:val="24"/>
        </w:rPr>
        <w:t xml:space="preserve"> </w:t>
      </w:r>
      <w:r w:rsidR="005B024B">
        <w:rPr>
          <w:sz w:val="24"/>
          <w:szCs w:val="24"/>
        </w:rPr>
        <w:t>or in what situations</w:t>
      </w:r>
      <w:r w:rsidR="0056304E">
        <w:rPr>
          <w:sz w:val="24"/>
          <w:szCs w:val="24"/>
        </w:rPr>
        <w:t>,</w:t>
      </w:r>
      <w:r w:rsidR="00243682">
        <w:rPr>
          <w:sz w:val="24"/>
          <w:szCs w:val="24"/>
        </w:rPr>
        <w:t xml:space="preserve"> employees</w:t>
      </w:r>
      <w:r w:rsidR="00D16C8F">
        <w:rPr>
          <w:sz w:val="24"/>
          <w:szCs w:val="24"/>
        </w:rPr>
        <w:t xml:space="preserve"> </w:t>
      </w:r>
      <w:r w:rsidR="00D77B3A">
        <w:rPr>
          <w:sz w:val="24"/>
          <w:szCs w:val="24"/>
        </w:rPr>
        <w:t xml:space="preserve">can </w:t>
      </w:r>
      <w:r w:rsidR="00D16C8F">
        <w:rPr>
          <w:sz w:val="24"/>
          <w:szCs w:val="24"/>
        </w:rPr>
        <w:t xml:space="preserve">use the virtual platforms for work </w:t>
      </w:r>
      <w:r w:rsidR="00D77B3A">
        <w:rPr>
          <w:sz w:val="24"/>
          <w:szCs w:val="24"/>
        </w:rPr>
        <w:t xml:space="preserve">such as </w:t>
      </w:r>
      <w:r w:rsidR="00D16C8F">
        <w:rPr>
          <w:sz w:val="24"/>
          <w:szCs w:val="24"/>
        </w:rPr>
        <w:t>virtual meetings</w:t>
      </w:r>
      <w:r w:rsidR="00D77B3A">
        <w:rPr>
          <w:sz w:val="24"/>
          <w:szCs w:val="24"/>
        </w:rPr>
        <w:t xml:space="preserve"> and </w:t>
      </w:r>
      <w:r w:rsidR="00D16C8F">
        <w:rPr>
          <w:sz w:val="24"/>
          <w:szCs w:val="24"/>
        </w:rPr>
        <w:t>remote work</w:t>
      </w:r>
      <w:r w:rsidR="005B024B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812C98A" w14:textId="77777777" w:rsidTr="00533920">
        <w:tc>
          <w:tcPr>
            <w:tcW w:w="10058" w:type="dxa"/>
          </w:tcPr>
          <w:p w14:paraId="2240D807" w14:textId="4334E0F5" w:rsidR="008E1D19" w:rsidRPr="00C525B7" w:rsidRDefault="00E824AE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  <w:r w:rsidR="00CE1C5B" w:rsidRPr="00F221E5">
              <w:rPr>
                <w:i/>
                <w:iCs/>
                <w:color w:val="0000FF"/>
                <w:sz w:val="24"/>
                <w:szCs w:val="24"/>
              </w:rPr>
              <w:t>If working from home</w:t>
            </w:r>
          </w:p>
          <w:p w14:paraId="3B347FAC" w14:textId="2D3696B8" w:rsidR="00894234" w:rsidRPr="00894234" w:rsidRDefault="00894234" w:rsidP="00894234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1B6D48E8" w14:textId="1EE315C5" w:rsidR="00243682" w:rsidRDefault="00243682" w:rsidP="00243682">
      <w:pPr>
        <w:pStyle w:val="ListParagraph"/>
        <w:rPr>
          <w:sz w:val="24"/>
          <w:szCs w:val="24"/>
        </w:rPr>
      </w:pPr>
    </w:p>
    <w:p w14:paraId="08C6EF8D" w14:textId="1AE20439" w:rsidR="006E53CD" w:rsidRDefault="006E53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3FF3C1" w14:textId="34C3017A" w:rsidR="00E42C9E" w:rsidRDefault="003E5CE9" w:rsidP="00097792">
      <w:pPr>
        <w:pStyle w:val="Heading3"/>
      </w:pPr>
      <w:bookmarkStart w:id="4" w:name="_Toc56583802"/>
      <w:r w:rsidRPr="00517B4C">
        <w:lastRenderedPageBreak/>
        <w:t>Q2 –</w:t>
      </w:r>
      <w:r w:rsidR="00996D73" w:rsidRPr="00517B4C">
        <w:t xml:space="preserve"> </w:t>
      </w:r>
      <w:r w:rsidR="00517B4C" w:rsidRPr="00517B4C">
        <w:t>Preparing for work in virtual team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84A46" w14:paraId="662ECE50" w14:textId="77777777" w:rsidTr="007021FF">
        <w:tc>
          <w:tcPr>
            <w:tcW w:w="10053" w:type="dxa"/>
            <w:shd w:val="clear" w:color="auto" w:fill="FFF2CC" w:themeFill="accent4" w:themeFillTint="33"/>
          </w:tcPr>
          <w:p w14:paraId="4F30526D" w14:textId="74F022FC" w:rsidR="00D84A46" w:rsidRPr="007021FF" w:rsidRDefault="00D84A46" w:rsidP="00D84A46">
            <w:pPr>
              <w:spacing w:before="60"/>
              <w:rPr>
                <w:sz w:val="24"/>
                <w:szCs w:val="24"/>
              </w:rPr>
            </w:pPr>
            <w:r w:rsidRPr="007021FF">
              <w:rPr>
                <w:sz w:val="24"/>
                <w:szCs w:val="24"/>
              </w:rPr>
              <w:t>Background information</w:t>
            </w:r>
          </w:p>
          <w:p w14:paraId="0BD71264" w14:textId="336663A5" w:rsidR="00D84A46" w:rsidRDefault="00D84A46" w:rsidP="00D84A46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part of your professional responsibilities, you and your team must conduct</w:t>
            </w:r>
            <w:r w:rsidRPr="00A66794">
              <w:rPr>
                <w:sz w:val="24"/>
                <w:szCs w:val="24"/>
              </w:rPr>
              <w:t xml:space="preserve"> regular progress meetings to make sure everyone completes</w:t>
            </w:r>
            <w:r>
              <w:rPr>
                <w:sz w:val="24"/>
                <w:szCs w:val="24"/>
              </w:rPr>
              <w:t xml:space="preserve"> their work in a timely fashion.</w:t>
            </w:r>
          </w:p>
          <w:p w14:paraId="576559B1" w14:textId="1E625AB2" w:rsidR="00D84A46" w:rsidRDefault="00F175E5" w:rsidP="00F175E5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the</w:t>
            </w:r>
            <w:r w:rsidR="00D84A46">
              <w:rPr>
                <w:sz w:val="24"/>
                <w:szCs w:val="24"/>
              </w:rPr>
              <w:t xml:space="preserve"> </w:t>
            </w:r>
            <w:r w:rsidR="00D84A46" w:rsidRPr="00FC2132">
              <w:rPr>
                <w:b/>
                <w:bCs/>
                <w:sz w:val="24"/>
              </w:rPr>
              <w:t xml:space="preserve">CITEMS </w:t>
            </w:r>
            <w:r w:rsidR="00D84A46">
              <w:rPr>
                <w:b/>
                <w:bCs/>
                <w:sz w:val="24"/>
              </w:rPr>
              <w:t>Communication Policies and Procedures</w:t>
            </w:r>
            <w:r w:rsidR="00D84A46">
              <w:rPr>
                <w:color w:val="FF0000"/>
                <w:sz w:val="24"/>
              </w:rPr>
              <w:t xml:space="preserve"> </w:t>
            </w:r>
            <w:r w:rsidR="00D84A4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s well as the information you have learned in this course</w:t>
            </w:r>
            <w:r w:rsidR="00D84A46">
              <w:rPr>
                <w:sz w:val="24"/>
                <w:szCs w:val="24"/>
              </w:rPr>
              <w:t xml:space="preserve"> t</w:t>
            </w:r>
            <w:r>
              <w:rPr>
                <w:sz w:val="24"/>
                <w:szCs w:val="24"/>
              </w:rPr>
              <w:t>o complete this part of the assessment.</w:t>
            </w:r>
          </w:p>
        </w:tc>
      </w:tr>
    </w:tbl>
    <w:p w14:paraId="3407D563" w14:textId="749977DF" w:rsidR="007021FF" w:rsidRDefault="007021FF" w:rsidP="007021FF">
      <w:pPr>
        <w:spacing w:after="0"/>
        <w:rPr>
          <w:b/>
          <w:bCs/>
          <w:sz w:val="24"/>
          <w:szCs w:val="24"/>
        </w:rPr>
      </w:pPr>
    </w:p>
    <w:p w14:paraId="76B34282" w14:textId="77777777" w:rsidR="00DF1C82" w:rsidRDefault="00DF1C82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t>What roles and responsibilities do team members have in relation to promoting a collaborative work environment?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256"/>
        <w:gridCol w:w="6797"/>
      </w:tblGrid>
      <w:tr w:rsidR="00DF1C82" w14:paraId="2C42F3F1" w14:textId="77777777" w:rsidTr="001A5FCB">
        <w:tc>
          <w:tcPr>
            <w:tcW w:w="3256" w:type="dxa"/>
            <w:shd w:val="clear" w:color="auto" w:fill="DFEFF2"/>
          </w:tcPr>
          <w:p w14:paraId="560B5EA6" w14:textId="77777777" w:rsidR="00DF1C82" w:rsidRPr="00087880" w:rsidRDefault="00DF1C82" w:rsidP="002965FA">
            <w:pPr>
              <w:spacing w:before="60" w:after="60"/>
              <w:rPr>
                <w:b/>
                <w:bCs/>
              </w:rPr>
            </w:pPr>
            <w:r w:rsidRPr="00087880">
              <w:rPr>
                <w:b/>
                <w:bCs/>
                <w:sz w:val="24"/>
                <w:szCs w:val="24"/>
              </w:rPr>
              <w:t>All team members</w:t>
            </w:r>
          </w:p>
        </w:tc>
        <w:tc>
          <w:tcPr>
            <w:tcW w:w="6797" w:type="dxa"/>
          </w:tcPr>
          <w:p w14:paraId="3C29D7A7" w14:textId="3990F472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, Kiara, Chris</w:t>
            </w:r>
          </w:p>
        </w:tc>
      </w:tr>
      <w:tr w:rsidR="00DF1C82" w14:paraId="4835415D" w14:textId="77777777" w:rsidTr="001A5FCB">
        <w:tc>
          <w:tcPr>
            <w:tcW w:w="3256" w:type="dxa"/>
            <w:shd w:val="clear" w:color="auto" w:fill="DFEFF2"/>
          </w:tcPr>
          <w:p w14:paraId="1F9528F6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eam leaders</w:t>
            </w:r>
          </w:p>
        </w:tc>
        <w:tc>
          <w:tcPr>
            <w:tcW w:w="6797" w:type="dxa"/>
          </w:tcPr>
          <w:p w14:paraId="1CDF93C9" w14:textId="1EC1F608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</w:t>
            </w:r>
          </w:p>
        </w:tc>
      </w:tr>
      <w:tr w:rsidR="00DF1C82" w14:paraId="164652F5" w14:textId="77777777" w:rsidTr="001A5FCB">
        <w:tc>
          <w:tcPr>
            <w:tcW w:w="3256" w:type="dxa"/>
            <w:shd w:val="clear" w:color="auto" w:fill="DFEFF2"/>
          </w:tcPr>
          <w:p w14:paraId="3E19613B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Communications coordinator</w:t>
            </w:r>
          </w:p>
        </w:tc>
        <w:tc>
          <w:tcPr>
            <w:tcW w:w="6797" w:type="dxa"/>
          </w:tcPr>
          <w:p w14:paraId="74810FC1" w14:textId="1A6C5121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Chris</w:t>
            </w:r>
          </w:p>
        </w:tc>
      </w:tr>
      <w:tr w:rsidR="00DF1C82" w14:paraId="53A5D37B" w14:textId="77777777" w:rsidTr="001A5FCB">
        <w:tc>
          <w:tcPr>
            <w:tcW w:w="3256" w:type="dxa"/>
            <w:shd w:val="clear" w:color="auto" w:fill="DFEFF2"/>
          </w:tcPr>
          <w:p w14:paraId="22E92D97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ime and Record Keeper</w:t>
            </w:r>
          </w:p>
        </w:tc>
        <w:tc>
          <w:tcPr>
            <w:tcW w:w="6797" w:type="dxa"/>
          </w:tcPr>
          <w:p w14:paraId="67E83E2B" w14:textId="58920B00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Kiara</w:t>
            </w:r>
          </w:p>
        </w:tc>
      </w:tr>
    </w:tbl>
    <w:p w14:paraId="13156E9A" w14:textId="77777777" w:rsidR="00DF1C82" w:rsidRPr="007021FF" w:rsidRDefault="00DF1C82" w:rsidP="007021FF">
      <w:pPr>
        <w:spacing w:after="0"/>
        <w:rPr>
          <w:b/>
          <w:bCs/>
          <w:sz w:val="24"/>
          <w:szCs w:val="24"/>
        </w:rPr>
      </w:pPr>
    </w:p>
    <w:p w14:paraId="44FCCA15" w14:textId="299AD5C6" w:rsidR="00D0577D" w:rsidRPr="00D0577D" w:rsidRDefault="00D0577D" w:rsidP="00FA3C4A">
      <w:pPr>
        <w:pStyle w:val="ListParagraph"/>
        <w:numPr>
          <w:ilvl w:val="0"/>
          <w:numId w:val="22"/>
        </w:numPr>
        <w:rPr>
          <w:b/>
          <w:bCs/>
          <w:sz w:val="24"/>
          <w:szCs w:val="24"/>
        </w:rPr>
      </w:pPr>
      <w:r w:rsidRPr="4E2652AA">
        <w:rPr>
          <w:b/>
          <w:bCs/>
          <w:sz w:val="24"/>
          <w:szCs w:val="24"/>
        </w:rPr>
        <w:t>Team task</w:t>
      </w:r>
    </w:p>
    <w:p w14:paraId="0E8854E2" w14:textId="651E9A53" w:rsidR="00747C7A" w:rsidRDefault="00AD1DDA" w:rsidP="00D0577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iscuss the roles with your team</w:t>
      </w:r>
      <w:r w:rsidR="00A0192D">
        <w:rPr>
          <w:sz w:val="24"/>
          <w:szCs w:val="24"/>
        </w:rPr>
        <w:t xml:space="preserve"> and a</w:t>
      </w:r>
      <w:r w:rsidR="000E734E" w:rsidRPr="00A66794">
        <w:rPr>
          <w:sz w:val="24"/>
          <w:szCs w:val="24"/>
        </w:rPr>
        <w:t>ssign</w:t>
      </w:r>
      <w:r w:rsidR="00A0192D">
        <w:rPr>
          <w:sz w:val="24"/>
          <w:szCs w:val="24"/>
        </w:rPr>
        <w:t xml:space="preserve"> the </w:t>
      </w:r>
      <w:r w:rsidR="000E734E" w:rsidRPr="00A66794">
        <w:rPr>
          <w:sz w:val="24"/>
          <w:szCs w:val="24"/>
        </w:rPr>
        <w:t>responsibilities</w:t>
      </w:r>
      <w:r w:rsidR="00AA42E2" w:rsidRPr="00A66794">
        <w:rPr>
          <w:sz w:val="24"/>
          <w:szCs w:val="24"/>
        </w:rPr>
        <w:t xml:space="preserve"> for</w:t>
      </w:r>
      <w:r w:rsidR="000E734E" w:rsidRPr="00A66794">
        <w:rPr>
          <w:sz w:val="24"/>
          <w:szCs w:val="24"/>
        </w:rPr>
        <w:t xml:space="preserve"> your</w:t>
      </w:r>
      <w:r w:rsidR="00BD01BE" w:rsidRPr="00A66794">
        <w:rPr>
          <w:sz w:val="24"/>
          <w:szCs w:val="24"/>
        </w:rPr>
        <w:t>self and your</w:t>
      </w:r>
      <w:r w:rsidR="000E734E" w:rsidRPr="00A66794">
        <w:rPr>
          <w:sz w:val="24"/>
          <w:szCs w:val="24"/>
        </w:rPr>
        <w:t xml:space="preserve"> team </w:t>
      </w:r>
      <w:r w:rsidR="00B71F94" w:rsidRPr="00A66794">
        <w:rPr>
          <w:sz w:val="24"/>
          <w:szCs w:val="24"/>
        </w:rPr>
        <w:t>members</w:t>
      </w:r>
      <w:r w:rsidR="00B71F94">
        <w:rPr>
          <w:sz w:val="24"/>
          <w:szCs w:val="24"/>
        </w:rPr>
        <w:t xml:space="preserve"> </w:t>
      </w:r>
      <w:r w:rsidR="00B71F94" w:rsidRPr="00A66794">
        <w:rPr>
          <w:sz w:val="24"/>
          <w:szCs w:val="24"/>
        </w:rPr>
        <w:t>using</w:t>
      </w:r>
      <w:r w:rsidR="00A0192D">
        <w:rPr>
          <w:sz w:val="24"/>
          <w:szCs w:val="24"/>
        </w:rPr>
        <w:t xml:space="preserve"> </w:t>
      </w:r>
      <w:r w:rsidR="00A0192D" w:rsidRPr="00CC61F6">
        <w:rPr>
          <w:sz w:val="24"/>
          <w:szCs w:val="24"/>
        </w:rPr>
        <w:t>the</w:t>
      </w:r>
      <w:r w:rsidR="00A0192D" w:rsidRPr="00A0192D">
        <w:rPr>
          <w:b/>
          <w:bCs/>
          <w:sz w:val="24"/>
          <w:szCs w:val="24"/>
        </w:rPr>
        <w:t xml:space="preserve"> Team Roster and Communication Plan</w:t>
      </w:r>
      <w:r w:rsidR="00A0192D">
        <w:rPr>
          <w:sz w:val="24"/>
          <w:szCs w:val="24"/>
        </w:rPr>
        <w:t xml:space="preserve"> below.</w:t>
      </w:r>
    </w:p>
    <w:p w14:paraId="69894B73" w14:textId="6DA8E3F2" w:rsidR="00B034BA" w:rsidRPr="007340E9" w:rsidRDefault="00B034BA" w:rsidP="00B034BA">
      <w:pPr>
        <w:pStyle w:val="ListParagraph"/>
        <w:spacing w:before="60"/>
        <w:contextualSpacing w:val="0"/>
        <w:rPr>
          <w:rFonts w:cs="Tahoma"/>
          <w:i/>
          <w:sz w:val="24"/>
          <w:szCs w:val="24"/>
        </w:rPr>
      </w:pPr>
      <w:r w:rsidRPr="007340E9">
        <w:rPr>
          <w:rFonts w:cs="Tahoma"/>
          <w:i/>
          <w:sz w:val="24"/>
          <w:szCs w:val="24"/>
        </w:rPr>
        <w:t>(</w:t>
      </w:r>
      <w:r w:rsidR="007340E9" w:rsidRPr="007340E9">
        <w:rPr>
          <w:rFonts w:cs="Tahoma"/>
          <w:i/>
          <w:sz w:val="24"/>
          <w:szCs w:val="24"/>
        </w:rPr>
        <w:t>T</w:t>
      </w:r>
      <w:r w:rsidR="00F175E5">
        <w:rPr>
          <w:rFonts w:cs="Tahoma"/>
          <w:i/>
          <w:sz w:val="24"/>
          <w:szCs w:val="24"/>
        </w:rPr>
        <w:t>eam discussion must be completed</w:t>
      </w:r>
      <w:r w:rsidRPr="007340E9">
        <w:rPr>
          <w:rFonts w:cs="Tahoma"/>
          <w:i/>
          <w:sz w:val="24"/>
          <w:szCs w:val="24"/>
        </w:rPr>
        <w:t xml:space="preserve"> under the observation of your lectur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3"/>
        <w:gridCol w:w="3569"/>
        <w:gridCol w:w="1426"/>
        <w:gridCol w:w="2545"/>
      </w:tblGrid>
      <w:tr w:rsidR="007A2943" w14:paraId="1F1287A3" w14:textId="77777777" w:rsidTr="00106889">
        <w:trPr>
          <w:trHeight w:val="225"/>
        </w:trPr>
        <w:tc>
          <w:tcPr>
            <w:tcW w:w="10053" w:type="dxa"/>
            <w:gridSpan w:val="4"/>
            <w:tcBorders>
              <w:bottom w:val="nil"/>
            </w:tcBorders>
            <w:shd w:val="clear" w:color="auto" w:fill="000000" w:themeFill="text1"/>
          </w:tcPr>
          <w:p w14:paraId="51F780BC" w14:textId="77777777" w:rsidR="007A2943" w:rsidRPr="00B034BA" w:rsidRDefault="007A2943" w:rsidP="007A29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0640B2" w14:paraId="3C71AE61" w14:textId="77777777" w:rsidTr="00106889">
        <w:trPr>
          <w:trHeight w:val="445"/>
        </w:trPr>
        <w:tc>
          <w:tcPr>
            <w:tcW w:w="2513" w:type="dxa"/>
            <w:vMerge w:val="restart"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4DAFA0F2" w14:textId="0C46A5E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107082"/>
            <w:vAlign w:val="center"/>
          </w:tcPr>
          <w:p w14:paraId="4238871E" w14:textId="0D578336" w:rsidR="000640B2" w:rsidRPr="00191C48" w:rsidRDefault="000640B2" w:rsidP="007021FF">
            <w:pPr>
              <w:spacing w:before="60" w:after="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CITE Managed Services</w:t>
            </w:r>
          </w:p>
        </w:tc>
        <w:tc>
          <w:tcPr>
            <w:tcW w:w="2545" w:type="dxa"/>
            <w:vMerge w:val="restart"/>
            <w:tcBorders>
              <w:top w:val="nil"/>
              <w:left w:val="nil"/>
            </w:tcBorders>
            <w:shd w:val="clear" w:color="auto" w:fill="107082"/>
            <w:vAlign w:val="center"/>
          </w:tcPr>
          <w:p w14:paraId="0D9F89AF" w14:textId="530D59BD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</w:p>
        </w:tc>
      </w:tr>
      <w:tr w:rsidR="000640B2" w14:paraId="30F965C3" w14:textId="77777777" w:rsidTr="00550025">
        <w:trPr>
          <w:trHeight w:val="70"/>
        </w:trPr>
        <w:tc>
          <w:tcPr>
            <w:tcW w:w="2513" w:type="dxa"/>
            <w:vMerge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219CD543" w14:textId="77777777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BFA98F"/>
            <w:vAlign w:val="center"/>
          </w:tcPr>
          <w:p w14:paraId="18AE2929" w14:textId="77777777" w:rsidR="000640B2" w:rsidRPr="00550025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6"/>
                <w:szCs w:val="6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6539EA1" w14:textId="2B5972FB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0640B2" w14:paraId="235ABFF7" w14:textId="77777777" w:rsidTr="00106889">
        <w:trPr>
          <w:trHeight w:val="341"/>
        </w:trPr>
        <w:tc>
          <w:tcPr>
            <w:tcW w:w="2513" w:type="dxa"/>
            <w:vMerge/>
            <w:tcBorders>
              <w:top w:val="nil"/>
              <w:right w:val="single" w:sz="4" w:space="0" w:color="107082"/>
            </w:tcBorders>
            <w:shd w:val="clear" w:color="auto" w:fill="107082"/>
            <w:vAlign w:val="center"/>
          </w:tcPr>
          <w:p w14:paraId="516EC756" w14:textId="77777777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right w:val="nil"/>
            </w:tcBorders>
            <w:shd w:val="clear" w:color="auto" w:fill="107082"/>
            <w:vAlign w:val="center"/>
          </w:tcPr>
          <w:p w14:paraId="21E20AA2" w14:textId="1185921C" w:rsidR="000640B2" w:rsidRPr="00191C48" w:rsidRDefault="000640B2" w:rsidP="007021FF">
            <w:pPr>
              <w:spacing w:after="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Team Roster and Communications Plan</w:t>
            </w: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AC1AEC6" w14:textId="23CB830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D11F7" w14:paraId="0C88707D" w14:textId="77777777" w:rsidTr="00A0192D">
        <w:tc>
          <w:tcPr>
            <w:tcW w:w="2513" w:type="dxa"/>
            <w:shd w:val="clear" w:color="auto" w:fill="107082"/>
          </w:tcPr>
          <w:p w14:paraId="7D4EF82B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name</w:t>
            </w:r>
          </w:p>
        </w:tc>
        <w:tc>
          <w:tcPr>
            <w:tcW w:w="7540" w:type="dxa"/>
            <w:gridSpan w:val="3"/>
          </w:tcPr>
          <w:p w14:paraId="59938CAB" w14:textId="2439B7D9" w:rsidR="008D11F7" w:rsidRPr="001624C5" w:rsidRDefault="0096662E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Team Retro</w:t>
            </w:r>
          </w:p>
        </w:tc>
      </w:tr>
      <w:tr w:rsidR="008D11F7" w14:paraId="2A624729" w14:textId="77777777" w:rsidTr="00A0192D">
        <w:tc>
          <w:tcPr>
            <w:tcW w:w="2513" w:type="dxa"/>
            <w:shd w:val="clear" w:color="auto" w:fill="107082"/>
          </w:tcPr>
          <w:p w14:paraId="69502241" w14:textId="77777777" w:rsidR="008D11F7" w:rsidRPr="003760D1" w:rsidRDefault="008D11F7" w:rsidP="003C6DAE">
            <w:pPr>
              <w:spacing w:after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meeting purpose</w:t>
            </w:r>
          </w:p>
        </w:tc>
        <w:tc>
          <w:tcPr>
            <w:tcW w:w="7540" w:type="dxa"/>
            <w:gridSpan w:val="3"/>
          </w:tcPr>
          <w:p w14:paraId="3C91DCD1" w14:textId="77777777" w:rsidR="00AD3ECB" w:rsidRDefault="008D11F7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 w:rsidRPr="001624C5">
              <w:rPr>
                <w:i/>
                <w:iCs/>
                <w:color w:val="0D5D6D"/>
                <w:sz w:val="24"/>
                <w:szCs w:val="24"/>
              </w:rPr>
              <w:t>What is the overall goal of your planned team meetings?</w:t>
            </w:r>
          </w:p>
          <w:p w14:paraId="6DDA9E49" w14:textId="77777777" w:rsidR="008D11F7" w:rsidRDefault="00AD3ECB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>
              <w:rPr>
                <w:rStyle w:val="MyStyleChar"/>
              </w:rPr>
              <w:t>T</w:t>
            </w:r>
            <w:r w:rsidRPr="009622FD">
              <w:rPr>
                <w:rStyle w:val="MyStyleChar"/>
              </w:rPr>
              <w:t>o coordinate &amp; make sure that the team is keeping track of work.</w:t>
            </w:r>
            <w:r w:rsidR="008D11F7" w:rsidRPr="001624C5">
              <w:rPr>
                <w:i/>
                <w:iCs/>
                <w:color w:val="0D5D6D"/>
                <w:sz w:val="24"/>
                <w:szCs w:val="24"/>
              </w:rPr>
              <w:br/>
              <w:t>What do you wish to achieve through these meetings?</w:t>
            </w:r>
          </w:p>
          <w:p w14:paraId="09480130" w14:textId="4ED95314" w:rsidR="00AD3ECB" w:rsidRPr="001624C5" w:rsidRDefault="00AD3ECB" w:rsidP="003C6DAE">
            <w:pPr>
              <w:pStyle w:val="MyStyle"/>
              <w:spacing w:after="0"/>
              <w:rPr>
                <w:i/>
                <w:iCs/>
                <w:color w:val="0D5D6D"/>
                <w:szCs w:val="24"/>
              </w:rPr>
            </w:pPr>
            <w:r>
              <w:t>To meet the task that we are currently on.</w:t>
            </w:r>
          </w:p>
        </w:tc>
      </w:tr>
      <w:tr w:rsidR="008D11F7" w14:paraId="354C2891" w14:textId="77777777" w:rsidTr="00A0192D">
        <w:tc>
          <w:tcPr>
            <w:tcW w:w="2513" w:type="dxa"/>
            <w:vMerge w:val="restart"/>
            <w:shd w:val="clear" w:color="auto" w:fill="107082"/>
          </w:tcPr>
          <w:p w14:paraId="1750B6A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roles</w:t>
            </w:r>
          </w:p>
        </w:tc>
        <w:tc>
          <w:tcPr>
            <w:tcW w:w="3569" w:type="dxa"/>
            <w:shd w:val="clear" w:color="auto" w:fill="107082"/>
          </w:tcPr>
          <w:p w14:paraId="0E7B03F3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3971" w:type="dxa"/>
            <w:gridSpan w:val="2"/>
            <w:shd w:val="clear" w:color="auto" w:fill="107082"/>
          </w:tcPr>
          <w:p w14:paraId="2053435E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Assigned to / Name</w:t>
            </w:r>
          </w:p>
        </w:tc>
      </w:tr>
      <w:tr w:rsidR="008D11F7" w14:paraId="67347E70" w14:textId="77777777" w:rsidTr="00A0192D">
        <w:tc>
          <w:tcPr>
            <w:tcW w:w="2513" w:type="dxa"/>
            <w:vMerge/>
            <w:shd w:val="clear" w:color="auto" w:fill="107082"/>
          </w:tcPr>
          <w:p w14:paraId="45BD1E1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033822EA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eam Leader</w:t>
            </w:r>
          </w:p>
        </w:tc>
        <w:tc>
          <w:tcPr>
            <w:tcW w:w="3971" w:type="dxa"/>
            <w:gridSpan w:val="2"/>
          </w:tcPr>
          <w:p w14:paraId="1BA01439" w14:textId="06403FE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Richard</w:t>
            </w:r>
          </w:p>
        </w:tc>
      </w:tr>
      <w:tr w:rsidR="008D11F7" w14:paraId="710D9DDE" w14:textId="77777777" w:rsidTr="00A0192D">
        <w:tc>
          <w:tcPr>
            <w:tcW w:w="2513" w:type="dxa"/>
            <w:vMerge/>
            <w:shd w:val="clear" w:color="auto" w:fill="107082"/>
          </w:tcPr>
          <w:p w14:paraId="63E3743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27EE408B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Communications Coordinator</w:t>
            </w:r>
          </w:p>
        </w:tc>
        <w:tc>
          <w:tcPr>
            <w:tcW w:w="3971" w:type="dxa"/>
            <w:gridSpan w:val="2"/>
          </w:tcPr>
          <w:p w14:paraId="7A2ED0CF" w14:textId="73C05D66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Chris</w:t>
            </w:r>
          </w:p>
        </w:tc>
      </w:tr>
      <w:tr w:rsidR="008D11F7" w14:paraId="472D3360" w14:textId="77777777" w:rsidTr="00A0192D">
        <w:tc>
          <w:tcPr>
            <w:tcW w:w="2513" w:type="dxa"/>
            <w:vMerge/>
            <w:shd w:val="clear" w:color="auto" w:fill="107082"/>
          </w:tcPr>
          <w:p w14:paraId="326E337A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48B9A377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ime and Record Keeper</w:t>
            </w:r>
          </w:p>
        </w:tc>
        <w:tc>
          <w:tcPr>
            <w:tcW w:w="3971" w:type="dxa"/>
            <w:gridSpan w:val="2"/>
          </w:tcPr>
          <w:p w14:paraId="14C0E566" w14:textId="3F3C6D73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Kiara</w:t>
            </w:r>
          </w:p>
        </w:tc>
      </w:tr>
      <w:tr w:rsidR="008D11F7" w14:paraId="6DF9CF12" w14:textId="77777777" w:rsidTr="00A0192D">
        <w:tc>
          <w:tcPr>
            <w:tcW w:w="6082" w:type="dxa"/>
            <w:gridSpan w:val="2"/>
            <w:shd w:val="clear" w:color="auto" w:fill="A1D0D9"/>
          </w:tcPr>
          <w:p w14:paraId="2C18C1FE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days (Mon-Fri)</w:t>
            </w:r>
          </w:p>
        </w:tc>
        <w:tc>
          <w:tcPr>
            <w:tcW w:w="3971" w:type="dxa"/>
            <w:gridSpan w:val="2"/>
          </w:tcPr>
          <w:p w14:paraId="4CD6F820" w14:textId="29FE9BAD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Friday</w:t>
            </w:r>
          </w:p>
        </w:tc>
      </w:tr>
      <w:tr w:rsidR="008D11F7" w14:paraId="5C386672" w14:textId="77777777" w:rsidTr="00A0192D">
        <w:tc>
          <w:tcPr>
            <w:tcW w:w="6082" w:type="dxa"/>
            <w:gridSpan w:val="2"/>
            <w:shd w:val="clear" w:color="auto" w:fill="A1D0D9"/>
          </w:tcPr>
          <w:p w14:paraId="2389D183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time (08:00am – 5.30pm)</w:t>
            </w:r>
          </w:p>
        </w:tc>
        <w:tc>
          <w:tcPr>
            <w:tcW w:w="3971" w:type="dxa"/>
            <w:gridSpan w:val="2"/>
          </w:tcPr>
          <w:p w14:paraId="79375EAF" w14:textId="7086187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3:30pm to 4:40pm</w:t>
            </w:r>
          </w:p>
        </w:tc>
      </w:tr>
    </w:tbl>
    <w:p w14:paraId="15157D04" w14:textId="77777777" w:rsidR="000229D1" w:rsidRPr="00023E82" w:rsidRDefault="000229D1" w:rsidP="00B55B8C">
      <w:pPr>
        <w:rPr>
          <w:sz w:val="24"/>
          <w:szCs w:val="24"/>
        </w:rPr>
      </w:pPr>
    </w:p>
    <w:p w14:paraId="277DEE7C" w14:textId="672D8E45" w:rsidR="004C6454" w:rsidRPr="00023E82" w:rsidRDefault="00ED0E47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lastRenderedPageBreak/>
        <w:t xml:space="preserve">Research </w:t>
      </w:r>
      <w:r w:rsidR="00964B3C" w:rsidRPr="4E2652AA">
        <w:rPr>
          <w:sz w:val="24"/>
          <w:szCs w:val="24"/>
        </w:rPr>
        <w:t>and document</w:t>
      </w:r>
      <w:r w:rsidR="00E93D42" w:rsidRPr="4E2652AA">
        <w:rPr>
          <w:sz w:val="24"/>
          <w:szCs w:val="24"/>
        </w:rPr>
        <w:t xml:space="preserve"> 2 </w:t>
      </w:r>
      <w:r w:rsidR="00D25720" w:rsidRPr="4E2652AA">
        <w:rPr>
          <w:sz w:val="24"/>
          <w:szCs w:val="24"/>
        </w:rPr>
        <w:t>ideas that</w:t>
      </w:r>
      <w:r w:rsidR="00E60CAC" w:rsidRPr="4E2652AA">
        <w:rPr>
          <w:sz w:val="24"/>
          <w:szCs w:val="24"/>
        </w:rPr>
        <w:t xml:space="preserve"> could</w:t>
      </w:r>
      <w:r w:rsidR="00D25720" w:rsidRPr="4E2652AA">
        <w:rPr>
          <w:sz w:val="24"/>
          <w:szCs w:val="24"/>
        </w:rPr>
        <w:t xml:space="preserve"> be </w:t>
      </w:r>
      <w:r w:rsidR="000E3E21" w:rsidRPr="4E2652AA">
        <w:rPr>
          <w:sz w:val="24"/>
          <w:szCs w:val="24"/>
        </w:rPr>
        <w:t>put into practice to</w:t>
      </w:r>
      <w:r w:rsidR="008B62AE">
        <w:rPr>
          <w:sz w:val="24"/>
          <w:szCs w:val="24"/>
        </w:rPr>
        <w:t xml:space="preserve"> further</w:t>
      </w:r>
      <w:r w:rsidR="00E60CAC" w:rsidRPr="4E2652AA">
        <w:rPr>
          <w:sz w:val="24"/>
          <w:szCs w:val="24"/>
        </w:rPr>
        <w:t xml:space="preserve"> improve</w:t>
      </w:r>
      <w:r w:rsidR="000E3E21" w:rsidRPr="4E2652AA">
        <w:rPr>
          <w:sz w:val="24"/>
          <w:szCs w:val="24"/>
        </w:rPr>
        <w:t xml:space="preserve"> the</w:t>
      </w:r>
      <w:r w:rsidR="00651DF1" w:rsidRPr="4E2652AA">
        <w:rPr>
          <w:sz w:val="24"/>
          <w:szCs w:val="24"/>
        </w:rPr>
        <w:t xml:space="preserve"> team’s collaboration</w:t>
      </w:r>
      <w:r w:rsidR="00585956" w:rsidRPr="4E2652AA">
        <w:rPr>
          <w:sz w:val="24"/>
          <w:szCs w:val="24"/>
        </w:rPr>
        <w:t xml:space="preserve"> and communica</w:t>
      </w:r>
      <w:r w:rsidR="000E3E21" w:rsidRPr="4E2652AA">
        <w:rPr>
          <w:sz w:val="24"/>
          <w:szCs w:val="24"/>
        </w:rPr>
        <w:t xml:space="preserve">tion protocols when working </w:t>
      </w:r>
      <w:r w:rsidR="00443A15" w:rsidRPr="4E2652AA">
        <w:rPr>
          <w:sz w:val="24"/>
          <w:szCs w:val="24"/>
        </w:rPr>
        <w:t>in</w:t>
      </w:r>
      <w:r w:rsidR="000E3E21" w:rsidRPr="4E2652AA">
        <w:rPr>
          <w:sz w:val="24"/>
          <w:szCs w:val="24"/>
        </w:rPr>
        <w:t xml:space="preserve"> a</w:t>
      </w:r>
      <w:r w:rsidR="00443A15" w:rsidRPr="4E2652AA">
        <w:rPr>
          <w:sz w:val="24"/>
          <w:szCs w:val="24"/>
        </w:rPr>
        <w:t xml:space="preserve"> virtual environment</w:t>
      </w:r>
      <w:r w:rsidR="000E3E21" w:rsidRPr="4E2652AA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F46A27" w14:paraId="3E07E8B0" w14:textId="77777777" w:rsidTr="00533920">
        <w:tc>
          <w:tcPr>
            <w:tcW w:w="10058" w:type="dxa"/>
          </w:tcPr>
          <w:p w14:paraId="666034DE" w14:textId="5EA6FEB4" w:rsidR="00EA2916" w:rsidRPr="00C525B7" w:rsidRDefault="00B55B8C" w:rsidP="00B55B8C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down your ideas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</w:p>
          <w:p w14:paraId="509D4FB6" w14:textId="457CF8C3" w:rsidR="00B55B8C" w:rsidRPr="00B55B8C" w:rsidRDefault="00B55B8C" w:rsidP="00B55B8C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78F11BB3" w14:textId="172EF1AA" w:rsidR="00036943" w:rsidRDefault="00036943" w:rsidP="00F46A27">
      <w:pPr>
        <w:pStyle w:val="ListParagraph"/>
        <w:rPr>
          <w:sz w:val="24"/>
          <w:szCs w:val="24"/>
        </w:rPr>
      </w:pPr>
    </w:p>
    <w:p w14:paraId="5495261A" w14:textId="059C51A2" w:rsidR="002E731A" w:rsidRDefault="00C94FFB" w:rsidP="00697CE2">
      <w:pPr>
        <w:pStyle w:val="ListParagraph"/>
        <w:numPr>
          <w:ilvl w:val="0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hen working in a collaborative virtual environment, all</w:t>
      </w:r>
      <w:r w:rsidR="001D7FF5" w:rsidRPr="4E2652AA">
        <w:rPr>
          <w:sz w:val="24"/>
          <w:szCs w:val="24"/>
        </w:rPr>
        <w:t xml:space="preserve"> work arrangements </w:t>
      </w:r>
      <w:r>
        <w:rPr>
          <w:sz w:val="24"/>
          <w:szCs w:val="24"/>
        </w:rPr>
        <w:t xml:space="preserve">and process </w:t>
      </w:r>
      <w:r w:rsidR="001D7FF5" w:rsidRPr="4E2652AA">
        <w:rPr>
          <w:sz w:val="24"/>
          <w:szCs w:val="24"/>
        </w:rPr>
        <w:t>must be planned and carried out in line with</w:t>
      </w:r>
      <w:r w:rsidR="002E731A" w:rsidRPr="4E2652AA">
        <w:rPr>
          <w:sz w:val="24"/>
          <w:szCs w:val="24"/>
        </w:rPr>
        <w:t xml:space="preserve"> various</w:t>
      </w:r>
      <w:r w:rsidR="00517B4C" w:rsidRPr="4E2652AA">
        <w:rPr>
          <w:sz w:val="24"/>
          <w:szCs w:val="24"/>
        </w:rPr>
        <w:t xml:space="preserve"> laws, regulations, codes of practices, standards and organisational requirements</w:t>
      </w:r>
      <w:r w:rsidR="006F4769" w:rsidRPr="4E2652AA">
        <w:rPr>
          <w:sz w:val="24"/>
          <w:szCs w:val="24"/>
        </w:rPr>
        <w:t xml:space="preserve">. </w:t>
      </w:r>
    </w:p>
    <w:p w14:paraId="02A8E92C" w14:textId="0C82B75B" w:rsidR="002C33FB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left column to l</w:t>
      </w:r>
      <w:r w:rsidR="002C33FB" w:rsidRPr="4E2652AA">
        <w:rPr>
          <w:sz w:val="24"/>
          <w:szCs w:val="24"/>
        </w:rPr>
        <w:t>ist the relevant legal and organisations requirements</w:t>
      </w:r>
      <w:r>
        <w:rPr>
          <w:sz w:val="24"/>
          <w:szCs w:val="24"/>
        </w:rPr>
        <w:t>.</w:t>
      </w:r>
    </w:p>
    <w:p w14:paraId="305F715D" w14:textId="54961147" w:rsidR="00517B4C" w:rsidRPr="002E731A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right column to e</w:t>
      </w:r>
      <w:r w:rsidR="00517B4C" w:rsidRPr="4E2652AA">
        <w:rPr>
          <w:sz w:val="24"/>
          <w:szCs w:val="24"/>
        </w:rPr>
        <w:t>xplain how</w:t>
      </w:r>
      <w:r w:rsidR="002C33FB" w:rsidRPr="4E2652AA">
        <w:rPr>
          <w:sz w:val="24"/>
          <w:szCs w:val="24"/>
        </w:rPr>
        <w:t xml:space="preserve"> each</w:t>
      </w:r>
      <w:r w:rsidR="00517B4C" w:rsidRPr="4E2652AA">
        <w:rPr>
          <w:sz w:val="24"/>
          <w:szCs w:val="24"/>
        </w:rPr>
        <w:t xml:space="preserve"> relate</w:t>
      </w:r>
      <w:r w:rsidR="002C33FB" w:rsidRPr="4E2652AA">
        <w:rPr>
          <w:sz w:val="24"/>
          <w:szCs w:val="24"/>
        </w:rPr>
        <w:t>s</w:t>
      </w:r>
      <w:r w:rsidR="00517B4C" w:rsidRPr="4E2652AA">
        <w:rPr>
          <w:sz w:val="24"/>
          <w:szCs w:val="24"/>
        </w:rPr>
        <w:t xml:space="preserve"> to collaboration and teamwork</w:t>
      </w:r>
      <w:r>
        <w:rPr>
          <w:sz w:val="24"/>
          <w:szCs w:val="24"/>
        </w:rPr>
        <w:t>.</w:t>
      </w:r>
    </w:p>
    <w:tbl>
      <w:tblPr>
        <w:tblStyle w:val="GridTable6Colorful-Accent1"/>
        <w:tblW w:w="10065" w:type="dxa"/>
        <w:tblLook w:val="0400" w:firstRow="0" w:lastRow="0" w:firstColumn="0" w:lastColumn="0" w:noHBand="0" w:noVBand="1"/>
      </w:tblPr>
      <w:tblGrid>
        <w:gridCol w:w="4678"/>
        <w:gridCol w:w="5387"/>
      </w:tblGrid>
      <w:tr w:rsidR="00517B4C" w14:paraId="68D376A1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6"/>
        </w:trPr>
        <w:tc>
          <w:tcPr>
            <w:tcW w:w="4678" w:type="dxa"/>
          </w:tcPr>
          <w:p w14:paraId="2780CE13" w14:textId="77777777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ny 2 Australian legislations that relate to equal employment opportunity and anti-discrimination (Acts and Regulations)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5558A5A6" w14:textId="751EAA72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44D7C645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 these laws apply to you and your team?</w:t>
            </w:r>
          </w:p>
          <w:p w14:paraId="2180E4BA" w14:textId="6498BB25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517B4C" w14:paraId="4649F88B" w14:textId="77777777" w:rsidTr="00C94FFB">
        <w:trPr>
          <w:trHeight w:val="1712"/>
        </w:trPr>
        <w:tc>
          <w:tcPr>
            <w:tcW w:w="4678" w:type="dxa"/>
          </w:tcPr>
          <w:p w14:paraId="0F75B5BF" w14:textId="77D7285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an Australian legislation that relates to ensuring fair, </w:t>
            </w:r>
            <w:r w:rsidR="00AB522E" w:rsidRPr="00C94FFB">
              <w:rPr>
                <w:color w:val="auto"/>
                <w:sz w:val="24"/>
                <w:szCs w:val="24"/>
              </w:rPr>
              <w:t>cooperative,</w:t>
            </w:r>
            <w:r w:rsidRPr="00C94FFB">
              <w:rPr>
                <w:color w:val="auto"/>
                <w:sz w:val="24"/>
                <w:szCs w:val="24"/>
              </w:rPr>
              <w:t xml:space="preserve"> and productive workplace relations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7B4C903" w14:textId="3A571F34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2D90403F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to you and your team?</w:t>
            </w:r>
          </w:p>
          <w:p w14:paraId="11FD87A8" w14:textId="451C2FF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F553D2" w14:paraId="25E78169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tcW w:w="4678" w:type="dxa"/>
          </w:tcPr>
          <w:p w14:paraId="44D59286" w14:textId="391266D1" w:rsidR="00EA4D6C" w:rsidRPr="00C94FFB" w:rsidRDefault="00AA2741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 Western Australia’s legislation that relates to occupational safety and health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AA2D1B8" w14:textId="0371E824" w:rsidR="008C2BDD" w:rsidRPr="00C94FFB" w:rsidRDefault="008C2BDD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39BEA54C" w14:textId="77777777" w:rsidR="009B11E8" w:rsidRDefault="00EA4D6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situations when you must work in a team?</w:t>
            </w:r>
          </w:p>
          <w:p w14:paraId="13545903" w14:textId="53247C3A" w:rsidR="00C94FFB" w:rsidRPr="00C94FFB" w:rsidRDefault="00C94FFB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793B84" w14:paraId="2F606876" w14:textId="77777777" w:rsidTr="00C94FFB">
        <w:trPr>
          <w:trHeight w:val="1703"/>
        </w:trPr>
        <w:tc>
          <w:tcPr>
            <w:tcW w:w="4678" w:type="dxa"/>
          </w:tcPr>
          <w:p w14:paraId="260BAE59" w14:textId="50155DEF" w:rsidR="004F2D22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the title of the documentation that outlines the </w:t>
            </w:r>
            <w:r w:rsidR="004F2D22" w:rsidRPr="00C94FFB">
              <w:rPr>
                <w:color w:val="auto"/>
                <w:sz w:val="24"/>
                <w:szCs w:val="24"/>
              </w:rPr>
              <w:t>organisational requirements for professional behaviour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7AD37D2C" w14:textId="0D2B62E4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1E75FC65" w14:textId="352E6765" w:rsidR="00F7114F" w:rsidRPr="00C94FFB" w:rsidRDefault="004F2D22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What 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standard of professional behaviour applies to </w:t>
            </w:r>
            <w:r w:rsidR="00BE5E63" w:rsidRPr="00C94FFB">
              <w:rPr>
                <w:color w:val="auto"/>
                <w:sz w:val="24"/>
                <w:szCs w:val="24"/>
              </w:rPr>
              <w:t>teamwork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 and working with others at CITEMS?</w:t>
            </w:r>
          </w:p>
        </w:tc>
      </w:tr>
      <w:tr w:rsidR="00E17B60" w14:paraId="5052C627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1"/>
        </w:trPr>
        <w:tc>
          <w:tcPr>
            <w:tcW w:w="4678" w:type="dxa"/>
          </w:tcPr>
          <w:p w14:paraId="255E8E6B" w14:textId="3C549BC9" w:rsidR="009C1FA9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t least one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International Standard</w:t>
            </w:r>
            <w:r w:rsidRPr="00C94FFB">
              <w:rPr>
                <w:color w:val="auto"/>
                <w:sz w:val="24"/>
                <w:szCs w:val="24"/>
              </w:rPr>
              <w:t xml:space="preserve"> that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applies to security of the ICT Systems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14E50BD5" w14:textId="17A21261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3203A161" w14:textId="7A6DCA98" w:rsidR="00C94C08" w:rsidRPr="00C94FFB" w:rsidRDefault="00273E9A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How does this standard </w:t>
            </w:r>
            <w:r w:rsidR="002A50DA" w:rsidRPr="00C94FFB">
              <w:rPr>
                <w:color w:val="auto"/>
                <w:sz w:val="24"/>
                <w:szCs w:val="24"/>
              </w:rPr>
              <w:t>apply</w:t>
            </w:r>
            <w:r w:rsidRPr="00C94FFB">
              <w:rPr>
                <w:color w:val="auto"/>
                <w:sz w:val="24"/>
                <w:szCs w:val="24"/>
              </w:rPr>
              <w:t xml:space="preserve"> to you </w:t>
            </w:r>
            <w:r w:rsidR="002A50DA" w:rsidRPr="00C94FFB">
              <w:rPr>
                <w:color w:val="auto"/>
                <w:sz w:val="24"/>
                <w:szCs w:val="24"/>
              </w:rPr>
              <w:t>and collaborative work arrangements?</w:t>
            </w:r>
          </w:p>
        </w:tc>
      </w:tr>
    </w:tbl>
    <w:p w14:paraId="09EA477A" w14:textId="77777777" w:rsidR="00097792" w:rsidRDefault="00097792" w:rsidP="003E3ABA">
      <w:pPr>
        <w:jc w:val="center"/>
        <w:rPr>
          <w:b/>
          <w:bCs/>
          <w:sz w:val="24"/>
          <w:szCs w:val="24"/>
        </w:rPr>
      </w:pPr>
    </w:p>
    <w:p w14:paraId="5C36C865" w14:textId="703A5C0D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097792">
        <w:rPr>
          <w:b/>
          <w:bCs/>
          <w:sz w:val="24"/>
          <w:szCs w:val="24"/>
        </w:rPr>
        <w:t>Portfolio Task 1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56683" w14:textId="77777777" w:rsidR="00713B38" w:rsidRDefault="00713B38" w:rsidP="00E81266">
      <w:pPr>
        <w:spacing w:after="0" w:line="240" w:lineRule="auto"/>
      </w:pPr>
      <w:r>
        <w:separator/>
      </w:r>
    </w:p>
  </w:endnote>
  <w:endnote w:type="continuationSeparator" w:id="0">
    <w:p w14:paraId="1E95F2C5" w14:textId="77777777" w:rsidR="00713B38" w:rsidRDefault="00713B38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C1746A" w:rsidRPr="0046759C" w:rsidRDefault="00C1746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C1746A" w:rsidRPr="0046759C" w:rsidRDefault="00C1746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C1746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C1746A" w:rsidRPr="00C30219" w:rsidRDefault="00C1746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F3B0ACF" w:rsidR="00C1746A" w:rsidRPr="008C678E" w:rsidRDefault="00C1746A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F451EB">
      <w:rPr>
        <w:noProof/>
      </w:rPr>
      <w:t>- 6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6C6A6" w14:textId="77777777" w:rsidR="00713B38" w:rsidRDefault="00713B38" w:rsidP="00E81266">
      <w:pPr>
        <w:spacing w:after="0" w:line="240" w:lineRule="auto"/>
      </w:pPr>
      <w:r>
        <w:separator/>
      </w:r>
    </w:p>
  </w:footnote>
  <w:footnote w:type="continuationSeparator" w:id="0">
    <w:p w14:paraId="6B5C5040" w14:textId="77777777" w:rsidR="00713B38" w:rsidRDefault="00713B38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C1746A" w14:paraId="525522CA" w14:textId="77777777" w:rsidTr="7A7DC89B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C1746A" w:rsidRPr="008F4F0C" w:rsidRDefault="00C1746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1746A" w14:paraId="525522CC" w14:textId="77777777" w:rsidTr="7A7DC89B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C1746A" w:rsidRPr="00AB0280" w:rsidRDefault="00C1746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C1746A" w:rsidRPr="00A67AAA" w:rsidRDefault="00C1746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47608">
    <w:abstractNumId w:val="34"/>
  </w:num>
  <w:num w:numId="2" w16cid:durableId="1392004275">
    <w:abstractNumId w:val="18"/>
  </w:num>
  <w:num w:numId="3" w16cid:durableId="187187582">
    <w:abstractNumId w:val="14"/>
  </w:num>
  <w:num w:numId="4" w16cid:durableId="750127704">
    <w:abstractNumId w:val="0"/>
  </w:num>
  <w:num w:numId="5" w16cid:durableId="2070611065">
    <w:abstractNumId w:val="27"/>
  </w:num>
  <w:num w:numId="6" w16cid:durableId="308365909">
    <w:abstractNumId w:val="22"/>
  </w:num>
  <w:num w:numId="7" w16cid:durableId="1742097751">
    <w:abstractNumId w:val="23"/>
  </w:num>
  <w:num w:numId="8" w16cid:durableId="132331136">
    <w:abstractNumId w:val="21"/>
  </w:num>
  <w:num w:numId="9" w16cid:durableId="294068408">
    <w:abstractNumId w:val="38"/>
  </w:num>
  <w:num w:numId="10" w16cid:durableId="1922713587">
    <w:abstractNumId w:val="5"/>
  </w:num>
  <w:num w:numId="11" w16cid:durableId="1043948485">
    <w:abstractNumId w:val="33"/>
  </w:num>
  <w:num w:numId="12" w16cid:durableId="588588545">
    <w:abstractNumId w:val="3"/>
  </w:num>
  <w:num w:numId="13" w16cid:durableId="70473652">
    <w:abstractNumId w:val="15"/>
  </w:num>
  <w:num w:numId="14" w16cid:durableId="451478779">
    <w:abstractNumId w:val="36"/>
  </w:num>
  <w:num w:numId="15" w16cid:durableId="2077169298">
    <w:abstractNumId w:val="24"/>
  </w:num>
  <w:num w:numId="16" w16cid:durableId="233660256">
    <w:abstractNumId w:val="26"/>
  </w:num>
  <w:num w:numId="17" w16cid:durableId="627709344">
    <w:abstractNumId w:val="6"/>
  </w:num>
  <w:num w:numId="18" w16cid:durableId="8529464">
    <w:abstractNumId w:val="1"/>
  </w:num>
  <w:num w:numId="19" w16cid:durableId="607666953">
    <w:abstractNumId w:val="4"/>
  </w:num>
  <w:num w:numId="20" w16cid:durableId="451172460">
    <w:abstractNumId w:val="10"/>
  </w:num>
  <w:num w:numId="21" w16cid:durableId="842548370">
    <w:abstractNumId w:val="16"/>
  </w:num>
  <w:num w:numId="22" w16cid:durableId="1819687615">
    <w:abstractNumId w:val="31"/>
  </w:num>
  <w:num w:numId="23" w16cid:durableId="1875457124">
    <w:abstractNumId w:val="8"/>
  </w:num>
  <w:num w:numId="24" w16cid:durableId="2075199876">
    <w:abstractNumId w:val="11"/>
  </w:num>
  <w:num w:numId="25" w16cid:durableId="1692106646">
    <w:abstractNumId w:val="13"/>
  </w:num>
  <w:num w:numId="26" w16cid:durableId="1522090313">
    <w:abstractNumId w:val="25"/>
  </w:num>
  <w:num w:numId="27" w16cid:durableId="1959483199">
    <w:abstractNumId w:val="29"/>
  </w:num>
  <w:num w:numId="28" w16cid:durableId="2071492866">
    <w:abstractNumId w:val="28"/>
  </w:num>
  <w:num w:numId="29" w16cid:durableId="691035811">
    <w:abstractNumId w:val="17"/>
  </w:num>
  <w:num w:numId="30" w16cid:durableId="712851313">
    <w:abstractNumId w:val="7"/>
  </w:num>
  <w:num w:numId="31" w16cid:durableId="1521385350">
    <w:abstractNumId w:val="9"/>
  </w:num>
  <w:num w:numId="32" w16cid:durableId="198973577">
    <w:abstractNumId w:val="35"/>
  </w:num>
  <w:num w:numId="33" w16cid:durableId="1533499465">
    <w:abstractNumId w:val="37"/>
  </w:num>
  <w:num w:numId="34" w16cid:durableId="2024745946">
    <w:abstractNumId w:val="20"/>
  </w:num>
  <w:num w:numId="35" w16cid:durableId="564799465">
    <w:abstractNumId w:val="32"/>
  </w:num>
  <w:num w:numId="36" w16cid:durableId="250236896">
    <w:abstractNumId w:val="12"/>
  </w:num>
  <w:num w:numId="37" w16cid:durableId="1021399068">
    <w:abstractNumId w:val="2"/>
  </w:num>
  <w:num w:numId="38" w16cid:durableId="534274008">
    <w:abstractNumId w:val="30"/>
  </w:num>
  <w:num w:numId="39" w16cid:durableId="1441534230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NDc3NTC3sDRS0lEKTi0uzszPAykwqgUA9Z4QBi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1686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5F3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97792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4F61"/>
    <w:rsid w:val="000B5278"/>
    <w:rsid w:val="000B5C1E"/>
    <w:rsid w:val="000B7CA2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0F83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51C"/>
    <w:rsid w:val="00160E0F"/>
    <w:rsid w:val="00161453"/>
    <w:rsid w:val="001624C5"/>
    <w:rsid w:val="00163117"/>
    <w:rsid w:val="001659AC"/>
    <w:rsid w:val="00166229"/>
    <w:rsid w:val="00166A01"/>
    <w:rsid w:val="00167D7B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5FCB"/>
    <w:rsid w:val="001A60E8"/>
    <w:rsid w:val="001A6E0B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50F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1D1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6802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AC9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1818"/>
    <w:rsid w:val="00334606"/>
    <w:rsid w:val="003347A2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6DAE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2180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1FEB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2FA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185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2EE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3B38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A3B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1B8B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2AE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2E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8C7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522E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D3ECB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0FC1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31C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3738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46A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640D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2C91"/>
    <w:rsid w:val="00C939E1"/>
    <w:rsid w:val="00C93CD4"/>
    <w:rsid w:val="00C9419E"/>
    <w:rsid w:val="00C94C08"/>
    <w:rsid w:val="00C94DCD"/>
    <w:rsid w:val="00C94FFB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1C5B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2928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54A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269B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5E5"/>
    <w:rsid w:val="00F1765E"/>
    <w:rsid w:val="00F2058E"/>
    <w:rsid w:val="00F21156"/>
    <w:rsid w:val="00F221E5"/>
    <w:rsid w:val="00F2257E"/>
    <w:rsid w:val="00F22E6A"/>
    <w:rsid w:val="00F23450"/>
    <w:rsid w:val="00F2360A"/>
    <w:rsid w:val="00F23BC9"/>
    <w:rsid w:val="00F2542B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1EB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67B23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B9C1A49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95214C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250F96A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7DC89B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C94FF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yStyle">
    <w:name w:val="My Style"/>
    <w:basedOn w:val="Normal"/>
    <w:link w:val="MyStyleChar"/>
    <w:qFormat/>
    <w:rsid w:val="00AD3ECB"/>
    <w:pPr>
      <w:spacing w:after="16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AD3ECB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20E554-04E0-4B6B-844D-9DD0D6D3B9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46</TotalTime>
  <Pages>11</Pages>
  <Words>1984</Words>
  <Characters>1131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8</cp:revision>
  <cp:lastPrinted>2016-09-20T01:36:00Z</cp:lastPrinted>
  <dcterms:created xsi:type="dcterms:W3CDTF">2022-03-16T07:52:00Z</dcterms:created>
  <dcterms:modified xsi:type="dcterms:W3CDTF">2022-04-20T06:00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